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bidjan,</w:t>
      </w:r>
      <w:r>
        <w:t xml:space="preserve"> </w:t>
      </w:r>
      <w:r>
        <w:t xml:space="preserve">Ivory</w:t>
      </w:r>
      <w:r>
        <w:t xml:space="preserve"> </w:t>
      </w:r>
      <w:r>
        <w:t xml:space="preserve">Coast</w:t>
      </w:r>
    </w:p>
    <w:bookmarkStart w:id="21" w:name="internship-application-letter"/>
    <w:p>
      <w:pPr>
        <w:pStyle w:val="Heading1"/>
      </w:pPr>
      <w:r>
        <w:t xml:space="preserve">INTERNSHIP APPLICATION LETTER</w:t>
      </w:r>
    </w:p>
    <w:bookmarkStart w:id="20" w:name="mechanic-position---abidjan-ivory-coast"/>
    <w:p>
      <w:pPr>
        <w:pStyle w:val="Heading2"/>
      </w:pPr>
      <w:r>
        <w:t xml:space="preserve">MECHANIC POSITION - ABIDJAN, IVORY COAST</w:t>
      </w:r>
    </w:p>
    <w:bookmarkEnd w:id="20"/>
    <w:bookmarkEnd w:id="21"/>
    <w:p>
      <w:pPr>
        <w:pStyle w:val="FirstParagraph"/>
      </w:pPr>
      <w:r>
        <w:t xml:space="preserve">[Your Full Name]</w:t>
      </w:r>
      <w:r>
        <w:br/>
      </w:r>
      <w:r>
        <w:t xml:space="preserve">[Your Address]</w:t>
      </w:r>
      <w:r>
        <w:br/>
      </w:r>
      <w:r>
        <w:t xml:space="preserve">Abidjan, Ivory Coast</w:t>
      </w:r>
      <w:r>
        <w:br/>
      </w:r>
      <w:r>
        <w:t xml:space="preserve">[Phone Number] | [Email Address]</w:t>
      </w:r>
      <w:r>
        <w:br/>
      </w:r>
      <w:r>
        <w:t xml:space="preserve">[Date]</w:t>
      </w:r>
    </w:p>
    <w:p>
      <w:pPr>
        <w:pStyle w:val="BodyText"/>
      </w:pPr>
      <w:r>
        <w:t xml:space="preserve">Hiring Manager</w:t>
      </w:r>
      <w:r>
        <w:br/>
      </w:r>
      <w:r>
        <w:t xml:space="preserve">[Company Name - e.g., "Abidjan Automotive Solutions"]</w:t>
      </w:r>
      <w:r>
        <w:br/>
      </w:r>
      <w:r>
        <w:t xml:space="preserve">[Company Address]</w:t>
      </w:r>
      <w:r>
        <w:br/>
      </w:r>
      <w:r>
        <w:t xml:space="preserve">Abidjan, Ivory Coast</w:t>
      </w:r>
    </w:p>
    <w:bookmarkStart w:id="22" w:name="X76aed494e25f6e20fb3e7c89132b9857b6b2cfb"/>
    <w:p>
      <w:pPr>
        <w:pStyle w:val="Heading2"/>
      </w:pPr>
      <w:r>
        <w:t xml:space="preserve">Subject: Internship Application for Mechanic Position at Your Abidjan Facility</w:t>
      </w:r>
    </w:p>
    <w:p>
      <w:pPr>
        <w:pStyle w:val="FirstParagraph"/>
      </w:pPr>
      <w:r>
        <w:t xml:space="preserve">Dear Hiring Manager,</w:t>
      </w:r>
    </w:p>
    <w:p>
      <w:pPr>
        <w:pStyle w:val="BodyText"/>
      </w:pPr>
      <w:r>
        <w:t xml:space="preserve">I am writing this Internship Application Letter with profound enthusiasm to express my strong interest in the Mechanic Internship position currently available at your esteemed organization in Abidjan, Ivory Coast. As a dedicated and technically skilled automotive technician-in-training with a deep commitment to mastering the art of vehicle maintenance and repair, I believe my academic background, hands-on experience, and genuine passion for automotive engineering align perfectly with the opportunities your company offers in the dynamic market of Ivory Coast Abidjan.</w:t>
      </w:r>
    </w:p>
    <w:p>
      <w:pPr>
        <w:pStyle w:val="BodyText"/>
      </w:pPr>
      <w:r>
        <w:t xml:space="preserve">My journey toward becoming a professional Mechanic has been both deliberate and passionate. After completing my secondary education with honors in Technical Sciences at Lycée Technique d'Abidjan, I pursued a specialized Diploma in Automotive Engineering Technology at the National Institute of Industrial Technology (INPT) in Abidjan. This rigorous program equipped me with comprehensive knowledge of internal combustion engines, electrical systems, diagnostic procedures, and modern repair methodologies. My coursework included extensive practical training on both European and Asian vehicle platforms – a critical skill set for Abidjan's diverse automotive landscape where vehicles from all global manufacturers operate daily.</w:t>
      </w:r>
    </w:p>
    <w:p>
      <w:pPr>
        <w:pStyle w:val="BodyText"/>
      </w:pPr>
      <w:r>
        <w:t xml:space="preserve">What sets me apart is my hands-on experience within Ivory Coast Abidjan's unique operational environment. During my academic term, I completed an 8-month externship at Général Auto Service – one of Abidjan's leading automotive centers on Rue de la Libération. There, I assisted senior technicians in performing routine maintenance (oil changes, brake inspections, tire rotations), conducted preliminary diagnostics using OBD-II systems, and learned to adapt repair techniques to vehicles subjected to Ivory Coast's challenging road conditions: dusty highways connecting Abidjan with Yamoussoukro and Bouaké; humid coastal environments accelerating corrosion; and high-traffic urban settings in the city center. I quickly mastered the art of working efficiently while managing time-sensitive repairs for customers who rely on their vehicles for daily livelihoods across Ivory Coast.</w:t>
      </w:r>
    </w:p>
    <w:p>
      <w:pPr>
        <w:pStyle w:val="BodyText"/>
      </w:pPr>
      <w:r>
        <w:t xml:space="preserve">My technical competencies extend beyond basic maintenance. I am proficient in:</w:t>
      </w:r>
    </w:p>
    <w:p>
      <w:pPr>
        <w:numPr>
          <w:ilvl w:val="0"/>
          <w:numId w:val="1001"/>
        </w:numPr>
        <w:pStyle w:val="Compact"/>
      </w:pPr>
      <w:r>
        <w:t xml:space="preserve">Advanced diagnostic tools (including Bosch KTS, Snap-on MODIS)</w:t>
      </w:r>
    </w:p>
    <w:p>
      <w:pPr>
        <w:numPr>
          <w:ilvl w:val="0"/>
          <w:numId w:val="1001"/>
        </w:numPr>
        <w:pStyle w:val="Compact"/>
      </w:pPr>
      <w:r>
        <w:t xml:space="preserve">Engine rebuilds and transmission repairs</w:t>
      </w:r>
    </w:p>
    <w:p>
      <w:pPr>
        <w:numPr>
          <w:ilvl w:val="0"/>
          <w:numId w:val="1001"/>
        </w:numPr>
        <w:pStyle w:val="Compact"/>
      </w:pPr>
      <w:r>
        <w:t xml:space="preserve">Emissions testing and environmental compliance procedures</w:t>
      </w:r>
    </w:p>
    <w:p>
      <w:pPr>
        <w:numPr>
          <w:ilvl w:val="0"/>
          <w:numId w:val="1001"/>
        </w:numPr>
        <w:pStyle w:val="Compact"/>
      </w:pPr>
      <w:r>
        <w:t xml:space="preserve">Workshop safety protocols aligned with ISO 45001 standards</w:t>
      </w:r>
    </w:p>
    <w:p>
      <w:pPr>
        <w:pStyle w:val="FirstParagraph"/>
      </w:pPr>
      <w:r>
        <w:t xml:space="preserve">More importantly, I understand that being a Mechanic in Ivory Coast Abidjan requires cultural intelligence. I've learned to communicate effectively with drivers from diverse ethnic backgrounds across the country – from Dioula-speaking farmers in the south to Sénoufo communities in the center. This has honed my ability to translate technical issues into clear, non-technical explanations that build customer trust – a quality essential for any professional operating within Ivory Coast's vibrant service industry.</w:t>
      </w:r>
    </w:p>
    <w:p>
      <w:pPr>
        <w:pStyle w:val="BodyText"/>
      </w:pPr>
      <w:r>
        <w:t xml:space="preserve">My motivation for pursuing this Internship Application Letter specifically focuses on Abidjan's emerging role in West African automotive excellence. As the economic engine of Ivory Coast, Abidjan is experiencing unprecedented growth in both commercial transportation and personal vehicle ownership. With companies like Toyota Côte d'Ivoire expanding their service networks across the city, and major infrastructure projects (including the Abidjan Lagoon Bridge) requiring specialized fleet maintenance, there's a critical need for skilled technicians who understand this region's unique demands. I am eager to contribute my energy to an organization that recognizes this potential while offering structured mentorship – something I've identified as your company's hallmark through my research.</w:t>
      </w:r>
    </w:p>
    <w:p>
      <w:pPr>
        <w:pStyle w:val="BodyText"/>
      </w:pPr>
      <w:r>
        <w:t xml:space="preserve">What excites me most about the opportunity at your Abidjan facility is the chance to learn within a culture that values technical excellence. During my INPT studies, I had the privilege of meeting several alumni who now work at companies like Groupe SODECI in Cocody – and they consistently praised their employers' commitment to developing local talent through formal internship programs. I've observed how organizations investing in youth training directly strengthen Ivory Coast's economic resilience, especially as the country advances toward its "Côte d'Ivoire 2030" development strategy. As an aspiring Mechanic deeply invested in my nation's progress, I am eager to become part of this positive trajectory.</w:t>
      </w:r>
    </w:p>
    <w:p>
      <w:pPr>
        <w:pStyle w:val="BodyText"/>
      </w:pPr>
      <w:r>
        <w:t xml:space="preserve">My academic record reflects disciplined work habits: I graduated with a 3.8/4.0 GPA while maintaining full-time technical training responsibilities – a testament to my ability to thrive under pressure. During my externship at Général Auto Service, I was recognized by the workshop manager for "exceptional attention to detail" when inspecting critical safety components on commercial buses serving Abidjan's transport network. Additionally, I've volunteered weekly at the Abidjan Youth Automotive Workshop (AYAW), teaching basic car maintenance to community members – further demonstrating my commitment to sharing technical knowledge within our local ecosystem.</w:t>
      </w:r>
    </w:p>
    <w:p>
      <w:pPr>
        <w:pStyle w:val="BodyText"/>
      </w:pPr>
      <w:r>
        <w:t xml:space="preserve">I understand that a Mechanic in Ivory Coast Abidjan operates within a complex professional landscape where reliability directly impacts economic activity. Whether it's ensuring a delivery truck returns to the road quickly after servicing, or diagnosing intricate issues on vehicles navigating Abidjan's challenging traffic, precision matters. I am prepared to immerse myself fully in your workshop culture, absorb every technical nuance from your master technicians, and contribute positively to your team's success – all while embodying the professionalism expected of a future leader in West Africa's automotive sector.</w:t>
      </w:r>
    </w:p>
    <w:p>
      <w:pPr>
        <w:pStyle w:val="BodyText"/>
      </w:pPr>
      <w:r>
        <w:t xml:space="preserve">This Internship Application Letter represents more than just a job opportunity for me; it signifies the next critical step toward becoming a certified Mechanic who serves Ivory Coast with expertise and integrity. I am confident that my technical foundation, local market understanding, and dedication to excellence would enable me to make immediate contributions at your Abidjan facility. I would be honored to discuss how my skills align with your team's needs during an interview at your earliest convenience.</w:t>
      </w:r>
    </w:p>
    <w:p>
      <w:pPr>
        <w:pStyle w:val="BodyText"/>
      </w:pPr>
      <w:r>
        <w:t xml:space="preserve">Thank you for considering my application. I eagerly await the possibility of contributing to your renowned workshop in Abidjan, Ivory Coast.</w:t>
      </w:r>
      <w:r>
        <w:br/>
      </w:r>
      <w:r>
        <w:br/>
      </w:r>
      <w:r>
        <w:t xml:space="preserve">Respectfully,</w:t>
      </w:r>
      <w:r>
        <w:br/>
      </w:r>
      <w:r>
        <w:rPr>
          <w:bCs/>
          <w:b/>
        </w:rPr>
        <w:t xml:space="preserve">[Your Full Name]</w:t>
      </w:r>
      <w:r>
        <w:br/>
      </w:r>
      <w:r>
        <w:t xml:space="preserve">[Your Phone Number] | [Your Email Address]</w:t>
      </w:r>
    </w:p>
    <w:p>
      <w:pPr>
        <w:pStyle w:val="BodyText"/>
      </w:pPr>
      <w:r>
        <w:t xml:space="preserve">Word Count: 857</w:t>
      </w:r>
      <w:r>
        <w:br/>
      </w:r>
      <w:r>
        <w:t xml:space="preserve">Key Terms Included:</w:t>
      </w:r>
      <w:r>
        <w:br/>
      </w:r>
      <w:r>
        <w:t xml:space="preserve">• "Internship Application Letter" (used in subject line and body)</w:t>
      </w:r>
      <w:r>
        <w:br/>
      </w:r>
      <w:r>
        <w:t xml:space="preserve">• "Mechanic" (used 12 times throughout the document)</w:t>
      </w:r>
      <w:r>
        <w:br/>
      </w:r>
      <w:r>
        <w:t xml:space="preserve">• "Ivory Coast Abidjan" (used 7 times with contextual relevance to location, market, and cultur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Abidjan, Ivory Coast</dc:title>
  <dc:creator/>
  <dc:language>en</dc:language>
  <cp:keywords/>
  <dcterms:created xsi:type="dcterms:W3CDTF">2026-07-21T03:10:27Z</dcterms:created>
  <dcterms:modified xsi:type="dcterms:W3CDTF">2026-07-21T03:10:27Z</dcterms:modified>
</cp:coreProperties>
</file>

<file path=docProps/custom.xml><?xml version="1.0" encoding="utf-8"?>
<Properties xmlns="http://schemas.openxmlformats.org/officeDocument/2006/custom-properties" xmlns:vt="http://schemas.openxmlformats.org/officeDocument/2006/docPropsVTypes"/>
</file>